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ART</w:t>
      </w:r>
      <w:r>
        <w:t xml:space="preserve"> </w:t>
      </w:r>
      <w:r>
        <w:t xml:space="preserve">NCD</w:t>
      </w:r>
      <w:r>
        <w:t xml:space="preserve"> </w:t>
      </w:r>
      <w:r>
        <w:t xml:space="preserve">Tables</w:t>
      </w:r>
      <w:r>
        <w:t xml:space="preserve"> </w:t>
      </w:r>
      <w:r>
        <w:t xml:space="preserve">(Descriptive</w:t>
      </w:r>
      <w:r>
        <w:t xml:space="preserve"> </w:t>
      </w:r>
      <w:r>
        <w:t xml:space="preserve">Statistics</w:t>
      </w:r>
      <w:r>
        <w:t xml:space="preserve"> </w:t>
      </w:r>
      <w:r>
        <w:t xml:space="preserve">and</w:t>
      </w:r>
      <w:r>
        <w:t xml:space="preserve"> </w:t>
      </w:r>
      <w:r>
        <w:t xml:space="preserve">Regression</w:t>
      </w:r>
      <w:r>
        <w:t xml:space="preserve"> </w:t>
      </w:r>
      <w:r>
        <w:t xml:space="preserve">Analysis)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April,</w:t>
      </w:r>
      <w:r>
        <w:t xml:space="preserve"> </w:t>
      </w:r>
      <w:r>
        <w:t xml:space="preserve">2022</w:t>
      </w:r>
    </w:p>
    <w:p>
      <w:pPr>
        <w:pStyle w:val="Heading1"/>
      </w:pPr>
      <w:bookmarkStart w:id="20" w:name="tables-1-5-descriptive-statistics"/>
      <w:r>
        <w:t xml:space="preserve">Tables 1-5: Descriptive statistics</w:t>
      </w:r>
      <w:bookmarkEnd w:id="20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-values are assessed as follows:</w:t>
      </w:r>
    </w:p>
    <w:p>
      <w:pPr>
        <w:pStyle w:val="Compact"/>
        <w:numPr>
          <w:numId w:val="1001"/>
          <w:ilvl w:val="0"/>
        </w:numPr>
      </w:pPr>
      <w:r>
        <w:t xml:space="preserve">For categorical variables, Fisher’s Exact Test with simulated p-value (2000 replicates)</w:t>
      </w:r>
    </w:p>
    <w:p>
      <w:pPr>
        <w:pStyle w:val="Compact"/>
        <w:numPr>
          <w:numId w:val="1001"/>
          <w:ilvl w:val="0"/>
        </w:numPr>
      </w:pPr>
      <w:r>
        <w:t xml:space="preserve">For contiuous variables, Anova to assess difference in means</w:t>
      </w:r>
    </w:p>
    <w:p>
      <w:pPr>
        <w:pStyle w:val="Heading2"/>
      </w:pPr>
      <w:bookmarkStart w:id="21" w:name="Xeb830caaec9527b4aef6ba22d04db8ebc52ec17"/>
      <w:r>
        <w:t xml:space="preserve">Table 1: Descriptive statistics of cardiovascular risk in the DO ART study, by trial arm (N = 1315)</w:t>
      </w:r>
      <w:bookmarkEnd w:id="21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0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4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7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6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8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2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0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4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7 (5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3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1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3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2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5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2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9 (5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7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3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4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0 (6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8 (5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9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3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2 (8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0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5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 (3.6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14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7 (18.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linic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ommunity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Hybrid Arm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2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9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5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14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3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2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5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2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2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4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5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7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6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4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2" w:name="X24239b9d0cbc2e1db1d724a24365fa800408816"/>
      <w:r>
        <w:t xml:space="preserve">Table 2: Descriptive statistics of cardiovascular risk in the DO ART study, by age (N = 1315)</w:t>
      </w:r>
      <w:bookmarkEnd w:id="2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5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4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16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4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5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6 (4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2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32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4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7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1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6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5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5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2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7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(7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1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4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3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2 (8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3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2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 (2.9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8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3 (4.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7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(18.7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0.7 (13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18-3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40-59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ge 60+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40 (77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2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2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4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1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3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53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8 (9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 (10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 (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3" w:name="Xcb86dd53039a1cdbcb8c476c6a7d4789d2ae1bb"/>
      <w:r>
        <w:t xml:space="preserve">Table 3: Descriptive statistics of cardiovascular risk in the DO ART study, by gender (N = 1315)</w:t>
      </w:r>
      <w:bookmarkEnd w:id="23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5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1 (71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  <w:tc>
          <w:tcPr>
            <w:vMerge w:val="restart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4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4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5 (6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5 (4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8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8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52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5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7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8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 (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1 (6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1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3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7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34 (8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59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4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4 (1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0 (15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 (3.4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1 (16.3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1 (16.9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Wo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e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6 (5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0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9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5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1 (3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5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9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7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6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0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0 (4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5 (4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1 (2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2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0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2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 (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4" w:name="Xa8863f79a38f51da6e32c92b915c0dd1c7b6507"/>
      <w:r>
        <w:t xml:space="preserve">Table 4: Descriptive statistics of cardiovascular risk in the DO ART study, by site (N = 1315)</w:t>
      </w:r>
      <w:bookmarkEnd w:id="2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8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4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0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3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5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4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3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0 (5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5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6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7 (4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0 (1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9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3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6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1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1 (3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9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4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2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0 (5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3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2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1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0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3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2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4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9 (7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79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4 (5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3 (4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3 (8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5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6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5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8 (1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2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4 (3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Midlands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rthern KZN S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W Uganda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72 (7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86 (74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3 (8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56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4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3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0 (1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6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4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2 (5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12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1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9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9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8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2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9 (2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4 (6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3 (3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7 (5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3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0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3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11 (9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8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0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3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9  (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7 (1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p>
      <w:pPr>
        <w:pStyle w:val="FirstParagraph"/>
      </w:pPr>
      <w:r>
        <w:t xml:space="preserve"> </w:t>
      </w:r>
    </w:p>
    <w:p>
      <w:pPr>
        <w:pStyle w:val="Heading2"/>
      </w:pPr>
      <w:bookmarkStart w:id="25" w:name="X60d02b4a8016a5f9dadc0caa197db65beaeea28"/>
      <w:r>
        <w:t xml:space="preserve">Table 5: Descriptive statistics of cardiovascular risk in the DO ART study, by</w:t>
      </w:r>
      <w:r>
        <w:t xml:space="preserve"> </w:t>
      </w:r>
      <w:r>
        <w:rPr>
          <w:i/>
        </w:rPr>
        <w:t xml:space="preserve">endline</w:t>
      </w:r>
      <w:r>
        <w:t xml:space="preserve"> </w:t>
      </w:r>
      <w:r>
        <w:t xml:space="preserve">viral suppression status (N = 1315)</w:t>
      </w:r>
      <w:bookmarkEnd w:id="25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ge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-3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25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4 (72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7 (75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956 (73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4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0-5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5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7 (2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38 (26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6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Gend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ome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6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9 (4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4 (5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9 (49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20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10 (48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27 (5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9 (46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66 (51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)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-year CVD risk sco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0%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97 (58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5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10 (54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5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% to &lt;2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6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9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5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% to &lt;3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% to &lt;40%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5 (3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9 (9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6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MI (kg/m^2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18.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6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4  (3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40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.5-24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81 (4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6 (4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1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-29.9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66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8 (2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2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+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6 (1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1 (1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7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9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1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lood pressur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1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4 (5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48 (4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18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3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81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5 (18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9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8 (2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2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ypertension Stage 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1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5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6  (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8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97  (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emoglobin A1C (%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1 (6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8 (6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12 (62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2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e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5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8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iabet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8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2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4 (3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24 (32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 cholesterol (mg/dL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rm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37 (8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0 (8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6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93 (83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orderline 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5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High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2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 3  (0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6 (12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7 (90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04 (16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ii) Change in cardiovascula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mean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BMI, baseline to endline  </w:t>
              <w:br/>
              <w:t xml:space="preserve"> [AHRI only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(3.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 (3.1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4 (NA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 (3.2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91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ange in Systolic Blood pressure, baseline to endline  </w:t>
              <w:br/>
              <w:t xml:space="preserve"> [AHRI only]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(16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-1.9 (15.8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3 (NA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(16.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0</w:t>
            </w:r>
          </w:p>
        </w:tc>
      </w:tr>
    </w:tbl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iv) Lifestyle and other risk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Not virally suppressed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Unknown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Total </w:t>
              <w:br/>
              <w:t xml:space="preserve"> N (%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moking Status  </w:t>
              <w:br/>
              <w:t xml:space="preserve"> [Baseline]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t at all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78 (79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9 (73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4 (70%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011 (77%)</w:t>
            </w:r>
          </w:p>
        </w:tc>
        <w:tc>
          <w:tcPr>
            <w:vMerge w:val="restart"/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63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ormer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5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4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2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occasional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8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72  (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urrent - frequent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2 (1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5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20 (1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Days of exercise (per week)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-7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5 (1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5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4 (16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33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-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1 (3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3 (3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  (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56 (35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-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06 (2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5 (2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2 (2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1 (1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2 (13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3 (13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53  (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41 (1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 (1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getable intake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lways or usual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9 (2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4 (1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  (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54 (19%)</w:t>
            </w:r>
          </w:p>
        </w:tc>
        <w:tc>
          <w:tcPr>
            <w:vMerge w:val="restart"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1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ometim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97 (46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5 (4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85 (44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ever or rarely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43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0 (28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  (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56 (27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7  (4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0  (9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rior stroke or heart attack  </w:t>
              <w:br/>
              <w:t xml:space="preserve"> [Endline]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o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09 (95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66 (92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7 (1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82 (90%)</w:t>
            </w:r>
          </w:p>
        </w:tc>
        <w:tc>
          <w:tcPr>
            <w:vMerge w:val="restart"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07</w:t>
            </w:r>
          </w:p>
        </w:tc>
      </w:tr>
      <w:tr>
        <w:trPr>
          <w:trHeight w:val="360" w:hRule="auto"/>
        </w:trPr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Yes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3  (1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0  (0%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 14  (1%)</w:t>
            </w:r>
          </w:p>
        </w:tc>
        <w:tc>
          <w:tcPr>
            <w:vMerge/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  <w:tr>
        <w:trPr>
          <w:trHeight w:val="360" w:hRule="auto"/>
        </w:trPr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Unknown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36  (4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27  (7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6 (89%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 119  (9%)</w:t>
            </w:r>
          </w:p>
        </w:tc>
        <w:tc>
          <w:tcPr>
            <w:vMerge/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</w:p>
        </w:tc>
      </w:tr>
    </w:tbl>
    <w:p>
      <w:pPr>
        <w:pStyle w:val="Heading3"/>
      </w:pPr>
      <w:bookmarkStart w:id="26" w:name="page-break"/>
      <w:r>
        <w:t xml:space="preserve">Page Break</w:t>
      </w:r>
      <w:bookmarkEnd w:id="26"/>
    </w:p>
    <w:p>
      <w:pPr>
        <w:pStyle w:val="Heading1"/>
      </w:pPr>
      <w:bookmarkStart w:id="27" w:name="table-6-analysis"/>
      <w:r>
        <w:t xml:space="preserve">Table 6: Analysis</w:t>
      </w:r>
      <w:bookmarkEnd w:id="27"/>
    </w:p>
    <w:p>
      <w:pPr>
        <w:pStyle w:val="FirstParagraph"/>
      </w:pPr>
      <w:r>
        <w:t xml:space="preserve"> </w:t>
      </w:r>
    </w:p>
    <w:p>
      <w:pPr>
        <w:pStyle w:val="Heading2"/>
      </w:pPr>
      <w:bookmarkStart w:id="28" w:name="Xceff80dd0151fec9b6493b7358cf065929c8b5b"/>
      <w:r>
        <w:t xml:space="preserve">Table 6. Risk of elevated cardiovascular risk for community delivery of HIV care compared with clinic-based care (N = 873).</w:t>
      </w:r>
      <w:bookmarkEnd w:id="28"/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Here I run a quasibinomial model with logit link to get the odds ratio.</w:t>
      </w:r>
      <w:r>
        <w:t xml:space="preserve"> </w:t>
      </w:r>
      <w:r>
        <w:t xml:space="preserve">Note, the model did not converge using a log link to get relative risk, which is why this differs from the SAP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00"/>
        <w:gridCol w:w="1800"/>
        <w:gridCol w:w="1800"/>
        <w:gridCol w:w="1800"/>
        <w:gridCol w:w="1800"/>
        <w:gridCol w:w="1800"/>
        <w:gridCol w:w="1800"/>
      </w:tblGrid>
      <w:tr>
        <w:trPr>
          <w:trHeight w:val="360" w:hRule="auto"/>
          <w:tblHeader/>
        </w:trPr>
        <w:tc>
          <w:tcPr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Baseline Analysis</w:t>
            </w:r>
          </w:p>
        </w:tc>
        <w:tc>
          <w:tcPr>
            <w:gridSpan w:val="3"/>
            <w:tcBorders>
              <w:bottom w:val="single" w:sz="4" w:space="0" w:color="666666"/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usted Analysis</w:t>
            </w:r>
          </w:p>
        </w:tc>
      </w:tr>
      <w:tr>
        <w:trPr>
          <w:trHeight w:val="360" w:hRule="auto"/>
          <w:tblHeader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Odds Ratio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-value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Odds Ratio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95% CI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Adj. p-value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overall 10-year CVD risk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88,1.95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84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27,63.13)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04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verweight (BMI &gt;= 2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0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5,1.3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5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73,1.3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89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P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1.1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2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5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64,1.13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63</w:t>
            </w:r>
          </w:p>
        </w:tc>
      </w:tr>
      <w:tr>
        <w:trPr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blood sugar (a1c &gt;= 5.7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5,1.72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4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91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0.49,1.65)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52</w:t>
            </w:r>
          </w:p>
        </w:tc>
      </w:tr>
      <w:tr>
        <w:trPr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Elevated lipids (total cholesterol &gt;= 200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9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6,9.81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9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2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1.08,11.36)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46</w:t>
            </w:r>
          </w:p>
        </w:tc>
      </w:tr>
    </w:tbl>
    <w:sectPr w:rsidR="0058359D" w:rsidRPr="0058359D" w:rsidSect="005F2DC2">
      <w:pgSz w:w="15840" w:h="12240" w:orient="landscape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361E"/>
    <w:rPr>
      <w:rFonts w:ascii="Times New Roman" w:hAnsi="Times New Roman"/>
      <w:sz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121D32"/>
    <w:pPr>
      <w:keepNext/>
      <w:keepLines/>
      <w:spacing w:before="320" w:after="0" w:line="240" w:lineRule="auto"/>
      <w:outlineLvl w:val="0"/>
    </w:pPr>
    <w:rPr>
      <w:rFonts w:eastAsiaTheme="majorEastAsia" w:cstheme="majorBidi"/>
      <w:b/>
      <w:sz w:val="32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04EE"/>
    <w:pPr>
      <w:keepNext/>
      <w:keepLines/>
      <w:spacing w:before="40" w:after="0" w:line="240" w:lineRule="auto"/>
      <w:outlineLvl w:val="1"/>
    </w:pPr>
    <w:rPr>
      <w:rFonts w:eastAsiaTheme="majorEastAsia" w:cstheme="majorBidi"/>
      <w:b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359D"/>
    <w:pPr>
      <w:keepNext/>
      <w:keepLines/>
      <w:pageBreakBefore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D04E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D04E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D04E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D04E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D04E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D04EE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21D32"/>
    <w:rPr>
      <w:rFonts w:ascii="Times New Roman" w:eastAsiaTheme="majorEastAsia" w:hAnsi="Times New Roman" w:cstheme="majorBidi"/>
      <w:b/>
      <w:sz w:val="32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rsid w:val="006D04EE"/>
    <w:rPr>
      <w:rFonts w:ascii="Times New Roman" w:eastAsiaTheme="majorEastAsia" w:hAnsi="Times New Roman" w:cstheme="majorBidi"/>
      <w:b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58359D"/>
    <w:rPr>
      <w:rFonts w:asciiTheme="majorHAnsi" w:eastAsiaTheme="majorEastAsia" w:hAnsiTheme="majorHAnsi" w:cstheme="majorBidi"/>
      <w:color w:val="FFFFFF" w:themeColor="background1"/>
      <w:sz w:val="1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D04EE"/>
    <w:rPr>
      <w:rFonts w:asciiTheme="majorHAnsi" w:eastAsiaTheme="majorEastAsia" w:hAnsiTheme="majorHAnsi" w:cstheme="majorBidi"/>
      <w:i/>
      <w:iCs/>
      <w:color w:val="2F5496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D04EE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D04EE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D04EE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D04EE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D04EE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6D04EE"/>
    <w:pPr>
      <w:spacing w:line="240" w:lineRule="auto"/>
    </w:pPr>
    <w:rPr>
      <w:b/>
      <w:bCs/>
      <w:smallCaps/>
      <w:color w:val="5B9BD5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8E3FC7"/>
    <w:pPr>
      <w:spacing w:after="0" w:line="240" w:lineRule="auto"/>
      <w:contextualSpacing/>
    </w:pPr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E3FC7"/>
    <w:rPr>
      <w:rFonts w:ascii="Arial" w:eastAsiaTheme="majorEastAsia" w:hAnsi="Arial" w:cstheme="majorBidi"/>
      <w:b/>
      <w:color w:val="2E74B5" w:themeColor="accent1" w:themeShade="BF"/>
      <w:spacing w:val="-10"/>
      <w:sz w:val="40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6D04EE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6D04EE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6D04EE"/>
    <w:rPr>
      <w:b/>
      <w:bCs/>
    </w:rPr>
  </w:style>
  <w:style w:type="character" w:styleId="Emphasis">
    <w:name w:val="Emphasis"/>
    <w:basedOn w:val="DefaultParagraphFont"/>
    <w:uiPriority w:val="20"/>
    <w:qFormat/>
    <w:rsid w:val="006D04EE"/>
    <w:rPr>
      <w:i/>
      <w:iCs/>
    </w:rPr>
  </w:style>
  <w:style w:type="paragraph" w:styleId="NoSpacing">
    <w:name w:val="No Spacing"/>
    <w:uiPriority w:val="1"/>
    <w:qFormat/>
    <w:rsid w:val="006D04EE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6D04EE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6D04EE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D04EE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D04EE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6D04EE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6D04EE"/>
    <w:rPr>
      <w:b w:val="0"/>
      <w:bCs w:val="0"/>
      <w:i/>
      <w:iCs/>
      <w:color w:val="5B9BD5" w:themeColor="accent1"/>
    </w:rPr>
  </w:style>
  <w:style w:type="character" w:styleId="SubtleReference">
    <w:name w:val="Subtle Reference"/>
    <w:basedOn w:val="DefaultParagraphFont"/>
    <w:uiPriority w:val="31"/>
    <w:qFormat/>
    <w:rsid w:val="006D04EE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6D04EE"/>
    <w:rPr>
      <w:b/>
      <w:bCs/>
      <w:smallCaps/>
      <w:color w:val="5B9BD5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6D04EE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6D04EE"/>
    <w:pPr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Washington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ART NCD Tables (Descriptive Statistics and Regression Analysis)</dc:title>
  <dc:creator/>
  <cp:keywords/>
  <dcterms:created xsi:type="dcterms:W3CDTF">2022-04-19T00:54:15Z</dcterms:created>
  <dcterms:modified xsi:type="dcterms:W3CDTF">2022-04-19T00:5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April, 2022</vt:lpwstr>
  </property>
  <property fmtid="{D5CDD505-2E9C-101B-9397-08002B2CF9AE}" pid="3" name="output">
    <vt:lpwstr/>
  </property>
</Properties>
</file>